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F340F" w14:textId="45B112E9" w:rsidR="00FA50C4" w:rsidRDefault="00FA50C4">
      <w:p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b/>
          <w:bCs/>
          <w:sz w:val="24"/>
          <w:szCs w:val="24"/>
        </w:rPr>
        <w:t>List</w:t>
      </w:r>
      <w:r>
        <w:rPr>
          <w:rFonts w:ascii="Times New Roman" w:hAnsi="Times New Roman"/>
          <w:b/>
          <w:bCs/>
          <w:sz w:val="24"/>
          <w:szCs w:val="24"/>
        </w:rPr>
        <w:t xml:space="preserve"> of papers presented in conference/seminar</w:t>
      </w:r>
    </w:p>
    <w:p w14:paraId="352F41E6" w14:textId="218F5297" w:rsidR="00FA50C4" w:rsidRDefault="00FA50C4" w:rsidP="00FA50C4">
      <w:pPr>
        <w:pStyle w:val="ListParagraph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 xml:space="preserve">P. </w:t>
      </w:r>
      <w:proofErr w:type="spellStart"/>
      <w:r w:rsidRPr="00FA50C4">
        <w:rPr>
          <w:rFonts w:ascii="Times New Roman" w:hAnsi="Times New Roman"/>
          <w:sz w:val="24"/>
          <w:szCs w:val="24"/>
        </w:rPr>
        <w:t>Mohandass</w:t>
      </w:r>
      <w:proofErr w:type="spellEnd"/>
      <w:r>
        <w:rPr>
          <w:rFonts w:ascii="Times New Roman" w:hAnsi="Times New Roman"/>
          <w:sz w:val="24"/>
          <w:szCs w:val="24"/>
        </w:rPr>
        <w:t xml:space="preserve">, K. Radhakrishnan, S. </w:t>
      </w:r>
      <w:proofErr w:type="spellStart"/>
      <w:r>
        <w:rPr>
          <w:rFonts w:ascii="Times New Roman" w:hAnsi="Times New Roman"/>
          <w:sz w:val="24"/>
          <w:szCs w:val="24"/>
        </w:rPr>
        <w:t>Sankalingam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.Chandramohan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 “ Synthesis and Antimicrobial activity of 2-benzylidene-1,3-indandiones: A structure -reactivity Study”</w:t>
      </w:r>
    </w:p>
    <w:p w14:paraId="741F0B75" w14:textId="77777777" w:rsidR="00FA50C4" w:rsidRDefault="00FA50C4" w:rsidP="00FA50C4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UGC sponsored National Seminar on Recent Advances in Chemical Research at </w:t>
      </w:r>
    </w:p>
    <w:p w14:paraId="12603BC8" w14:textId="1B251F2D" w:rsidR="00FA50C4" w:rsidRDefault="00FA50C4" w:rsidP="00FA50C4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epartment </w:t>
      </w:r>
      <w:r w:rsidR="00F152E7">
        <w:rPr>
          <w:rFonts w:ascii="Times New Roman" w:hAnsi="Times New Roman"/>
          <w:b/>
          <w:bCs/>
          <w:sz w:val="24"/>
          <w:szCs w:val="24"/>
        </w:rPr>
        <w:t xml:space="preserve">of Chemistry </w:t>
      </w:r>
      <w:bookmarkStart w:id="0" w:name="_GoBack"/>
      <w:bookmarkEnd w:id="0"/>
      <w:r>
        <w:rPr>
          <w:rFonts w:ascii="Times New Roman" w:hAnsi="Times New Roman"/>
          <w:b/>
          <w:bCs/>
          <w:sz w:val="24"/>
          <w:szCs w:val="24"/>
        </w:rPr>
        <w:t>(DST-FIST  sponsored) VHNSN College, Virudhunagar on 24</w:t>
      </w:r>
      <w:r w:rsidRPr="00FA50C4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and 25</w:t>
      </w:r>
      <w:r w:rsidRPr="00FA50C4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January 2017</w:t>
      </w:r>
    </w:p>
    <w:p w14:paraId="41102F2A" w14:textId="24EE3F11" w:rsidR="00FA50C4" w:rsidRDefault="00FA50C4" w:rsidP="00FA50C4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62F63CBA" w14:textId="513452E7" w:rsidR="00FA50C4" w:rsidRDefault="00FA3A2E" w:rsidP="00FA50C4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 xml:space="preserve">P. </w:t>
      </w:r>
      <w:proofErr w:type="spellStart"/>
      <w:r w:rsidRPr="00FA50C4">
        <w:rPr>
          <w:rFonts w:ascii="Times New Roman" w:hAnsi="Times New Roman"/>
          <w:sz w:val="24"/>
          <w:szCs w:val="24"/>
        </w:rPr>
        <w:t>Mohandass</w:t>
      </w:r>
      <w:proofErr w:type="spellEnd"/>
      <w:r>
        <w:rPr>
          <w:rFonts w:ascii="Times New Roman" w:hAnsi="Times New Roman"/>
          <w:sz w:val="24"/>
          <w:szCs w:val="24"/>
        </w:rPr>
        <w:t xml:space="preserve">, K. Radhakrishnan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13</w:t>
      </w:r>
      <w:r>
        <w:rPr>
          <w:rFonts w:ascii="Times New Roman" w:hAnsi="Times New Roman"/>
          <w:sz w:val="24"/>
          <w:szCs w:val="24"/>
        </w:rPr>
        <w:t xml:space="preserve">C NMR chemical shifts of substituted 5-benzylidenebarbituric </w:t>
      </w:r>
      <w:proofErr w:type="spellStart"/>
      <w:r>
        <w:rPr>
          <w:rFonts w:ascii="Times New Roman" w:hAnsi="Times New Roman"/>
          <w:sz w:val="24"/>
          <w:szCs w:val="24"/>
        </w:rPr>
        <w:t>acids”</w:t>
      </w:r>
      <w:r>
        <w:rPr>
          <w:rFonts w:ascii="Times New Roman" w:hAnsi="Times New Roman"/>
          <w:b/>
          <w:bCs/>
          <w:sz w:val="24"/>
          <w:szCs w:val="24"/>
        </w:rPr>
        <w:t>International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Conference on Recent Developments in Arts, Science, Agriculture and Environment organized by the Unit of </w:t>
      </w:r>
      <w:r w:rsidRPr="00FA3A2E">
        <w:rPr>
          <w:rFonts w:ascii="Times New Roman" w:hAnsi="Times New Roman"/>
          <w:b/>
          <w:bCs/>
          <w:sz w:val="24"/>
          <w:szCs w:val="24"/>
        </w:rPr>
        <w:t>Rural Biotechnology</w:t>
      </w:r>
      <w:r>
        <w:rPr>
          <w:rFonts w:ascii="Times New Roman" w:hAnsi="Times New Roman"/>
          <w:b/>
          <w:bCs/>
          <w:sz w:val="24"/>
          <w:szCs w:val="24"/>
        </w:rPr>
        <w:t>, Saraswathi Narayanan College, Madurai, at Kuala Lumpur, Malaysia from 5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to 8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May 2017.</w:t>
      </w:r>
    </w:p>
    <w:p w14:paraId="5F5D5B28" w14:textId="1B7EF54F" w:rsidR="00FA3A2E" w:rsidRDefault="00FA3A2E" w:rsidP="00FA3A2E">
      <w:pPr>
        <w:pStyle w:val="ListParagraph"/>
        <w:rPr>
          <w:rFonts w:ascii="Times New Roman" w:hAnsi="Times New Roman"/>
          <w:sz w:val="24"/>
          <w:szCs w:val="24"/>
        </w:rPr>
      </w:pPr>
    </w:p>
    <w:p w14:paraId="7095A120" w14:textId="37534921" w:rsidR="00FA3A2E" w:rsidRDefault="00FA3A2E" w:rsidP="00FA3A2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11293E40" w14:textId="44CF6EEA" w:rsidR="00FA3A2E" w:rsidRPr="00FA3A2E" w:rsidRDefault="00FA3A2E" w:rsidP="00FA3A2E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 xml:space="preserve">P. </w:t>
      </w:r>
      <w:proofErr w:type="spellStart"/>
      <w:r w:rsidRPr="00FA50C4">
        <w:rPr>
          <w:rFonts w:ascii="Times New Roman" w:hAnsi="Times New Roman"/>
          <w:sz w:val="24"/>
          <w:szCs w:val="24"/>
        </w:rPr>
        <w:t>Mohandass</w:t>
      </w:r>
      <w:proofErr w:type="spellEnd"/>
      <w:r>
        <w:rPr>
          <w:rFonts w:ascii="Times New Roman" w:hAnsi="Times New Roman"/>
          <w:sz w:val="24"/>
          <w:szCs w:val="24"/>
        </w:rPr>
        <w:t xml:space="preserve">, K. Radhakrishnan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1</w:t>
      </w:r>
      <w:r>
        <w:rPr>
          <w:rFonts w:ascii="Times New Roman" w:hAnsi="Times New Roman"/>
          <w:sz w:val="24"/>
          <w:szCs w:val="24"/>
        </w:rPr>
        <w:t>H NMR chemical shifts of substituted 5-benzylidenebarbituric acids”</w:t>
      </w:r>
    </w:p>
    <w:p w14:paraId="64DEE963" w14:textId="04D27AF1" w:rsidR="00FA3A2E" w:rsidRPr="00FA3A2E" w:rsidRDefault="00FA3A2E" w:rsidP="00FA3A2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ST-SERB </w:t>
      </w:r>
      <w:r w:rsidR="007A74CD">
        <w:rPr>
          <w:rFonts w:ascii="Times New Roman" w:hAnsi="Times New Roman"/>
          <w:b/>
          <w:bCs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pon</w:t>
      </w:r>
      <w:r w:rsidR="007A74CD">
        <w:rPr>
          <w:rFonts w:ascii="Times New Roman" w:hAnsi="Times New Roman"/>
          <w:b/>
          <w:bCs/>
          <w:sz w:val="24"/>
          <w:szCs w:val="24"/>
        </w:rPr>
        <w:t xml:space="preserve">sored International Conference on Functional Materials at PG and Research Department of Chemistry, </w:t>
      </w:r>
      <w:proofErr w:type="spellStart"/>
      <w:r w:rsidR="007A74CD">
        <w:rPr>
          <w:rFonts w:ascii="Times New Roman" w:hAnsi="Times New Roman"/>
          <w:b/>
          <w:bCs/>
          <w:sz w:val="24"/>
          <w:szCs w:val="24"/>
        </w:rPr>
        <w:t>Thiagarajar</w:t>
      </w:r>
      <w:proofErr w:type="spellEnd"/>
      <w:r w:rsidR="007A74CD">
        <w:rPr>
          <w:rFonts w:ascii="Times New Roman" w:hAnsi="Times New Roman"/>
          <w:b/>
          <w:bCs/>
          <w:sz w:val="24"/>
          <w:szCs w:val="24"/>
        </w:rPr>
        <w:t xml:space="preserve"> College, Madurai on 7</w:t>
      </w:r>
      <w:r w:rsidR="007A74CD" w:rsidRPr="007A74CD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7A74CD">
        <w:rPr>
          <w:rFonts w:ascii="Times New Roman" w:hAnsi="Times New Roman"/>
          <w:b/>
          <w:bCs/>
          <w:sz w:val="24"/>
          <w:szCs w:val="24"/>
        </w:rPr>
        <w:t xml:space="preserve"> and 8</w:t>
      </w:r>
      <w:r w:rsidR="007A74CD" w:rsidRPr="007A74CD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="007A74CD">
        <w:rPr>
          <w:rFonts w:ascii="Times New Roman" w:hAnsi="Times New Roman"/>
          <w:b/>
          <w:bCs/>
          <w:sz w:val="24"/>
          <w:szCs w:val="24"/>
        </w:rPr>
        <w:t xml:space="preserve"> September 2017. </w:t>
      </w:r>
    </w:p>
    <w:p w14:paraId="2EC846E2" w14:textId="1C74688D" w:rsidR="00FA3A2E" w:rsidRPr="00FA50C4" w:rsidRDefault="00FA3A2E" w:rsidP="00FA3A2E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sectPr w:rsidR="00FA3A2E" w:rsidRPr="00FA5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60638E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Tc2AxJmloYGpko6SsGpxcWZ+XkgBUa1ABl2cgYsAAAA"/>
  </w:docVars>
  <w:rsids>
    <w:rsidRoot w:val="00FA50C4"/>
    <w:rsid w:val="007A74CD"/>
    <w:rsid w:val="00F152E7"/>
    <w:rsid w:val="00FA3A2E"/>
    <w:rsid w:val="00FA5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DCD4D"/>
  <w15:chartTrackingRefBased/>
  <w15:docId w15:val="{ACE99C04-0DCB-47B2-935C-DBC7BE6C6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0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</cp:revision>
  <dcterms:created xsi:type="dcterms:W3CDTF">2018-03-01T03:09:00Z</dcterms:created>
  <dcterms:modified xsi:type="dcterms:W3CDTF">2018-03-06T11:52:00Z</dcterms:modified>
</cp:coreProperties>
</file>